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EBADE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4EC3C039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46B22D63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3C84114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19769E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8C64A43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1936EC25" w14:textId="77777777" w:rsidTr="00AC0523">
        <w:trPr>
          <w:trHeight w:val="1295"/>
        </w:trPr>
        <w:tc>
          <w:tcPr>
            <w:tcW w:w="9072" w:type="dxa"/>
            <w:vAlign w:val="center"/>
          </w:tcPr>
          <w:p w14:paraId="0A1BBE8A" w14:textId="77777777" w:rsidR="008F1FC7" w:rsidRPr="00452F14" w:rsidRDefault="00167458" w:rsidP="00AC052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바이오및뇌공학과</w:t>
            </w:r>
            <w:proofErr w:type="spellEnd"/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5697192" w14:textId="0EE3D284" w:rsidR="008F1FC7" w:rsidRPr="00BF4E72" w:rsidRDefault="00167458" w:rsidP="00AC052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226DB7">
              <w:rPr>
                <w:rFonts w:asciiTheme="majorHAnsi" w:eastAsiaTheme="majorHAnsi" w:hAnsiTheme="majorHAnsi"/>
                <w:szCs w:val="60"/>
              </w:rPr>
              <w:t>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921CAF">
              <w:rPr>
                <w:rFonts w:asciiTheme="majorHAnsi" w:eastAsiaTheme="majorHAnsi" w:hAnsiTheme="majorHAnsi"/>
                <w:szCs w:val="60"/>
              </w:rPr>
              <w:t>1</w:t>
            </w:r>
            <w:r w:rsidR="00921CAF">
              <w:rPr>
                <w:rFonts w:asciiTheme="majorHAnsi" w:eastAsiaTheme="majorHAnsi" w:hAnsiTheme="majorHAnsi" w:hint="eastAsia"/>
                <w:szCs w:val="60"/>
              </w:rPr>
              <w:t>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14:paraId="6B0E15D0" w14:textId="77777777"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667CC9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7218D36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4DF2D95D" wp14:editId="7889963B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312D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B6724EA" w14:textId="68800B9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226DB7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167458">
        <w:rPr>
          <w:sz w:val="48"/>
          <w:szCs w:val="48"/>
        </w:rPr>
        <w:t>2</w:t>
      </w:r>
      <w:r w:rsidR="00226DB7">
        <w:rPr>
          <w:sz w:val="48"/>
          <w:szCs w:val="48"/>
        </w:rPr>
        <w:t>4</w:t>
      </w:r>
    </w:p>
    <w:p w14:paraId="7EFFF82D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639CBBA9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CE0C804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16660A10" w14:textId="77777777" w:rsidR="008F1FC7" w:rsidRDefault="00167458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바이오및뇌공학과</w:t>
            </w:r>
            <w:proofErr w:type="spellEnd"/>
          </w:p>
        </w:tc>
      </w:tr>
      <w:tr w:rsidR="008F1FC7" w14:paraId="210A4510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0ED836E9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17BF4D6E" w14:textId="6E9B3E45" w:rsidR="008F1FC7" w:rsidRDefault="00167458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 w:rsidR="00226DB7">
              <w:rPr>
                <w:rFonts w:hint="eastAsia"/>
                <w:sz w:val="32"/>
                <w:szCs w:val="32"/>
              </w:rPr>
              <w:t>왕예준</w:t>
            </w:r>
          </w:p>
        </w:tc>
      </w:tr>
    </w:tbl>
    <w:p w14:paraId="220830F6" w14:textId="77777777" w:rsidR="008F1FC7" w:rsidRDefault="008F1FC7" w:rsidP="008F1FC7">
      <w:pPr>
        <w:widowControl/>
      </w:pPr>
    </w:p>
    <w:p w14:paraId="2F4AFF0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6B27333E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9E5C11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E2D7B0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1D5960F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49EA811C" w14:textId="3AD30CAB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proofErr w:type="spellStart"/>
      <w:r w:rsidR="00167458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바이오및뇌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의</w:t>
      </w:r>
      <w:proofErr w:type="spellEnd"/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16745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226DB7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14:paraId="4467E9D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182885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7B54406" w14:textId="55AFC452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4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2FFF92E4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7AB30034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794E20FA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BC0C1" w14:textId="77777777" w:rsidR="00F70E7B" w:rsidRPr="008744F0" w:rsidRDefault="00F70E7B" w:rsidP="00AC052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E7B51" w14:textId="77777777" w:rsidR="00F70E7B" w:rsidRPr="008744F0" w:rsidRDefault="00F70E7B" w:rsidP="00AC052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85AD" w14:textId="77777777" w:rsidR="00F70E7B" w:rsidRPr="008744F0" w:rsidRDefault="00F70E7B" w:rsidP="00AC052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6B7CF959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3FC93" w14:textId="77777777" w:rsidR="00F70E7B" w:rsidRPr="008744F0" w:rsidRDefault="00F70E7B" w:rsidP="00AC052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0D60A7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  <w:p w14:paraId="1641CAED" w14:textId="6A9E5213" w:rsidR="00F70E7B" w:rsidRPr="008744F0" w:rsidRDefault="00855D39" w:rsidP="00AC052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14:paraId="75129AEB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CE2BBF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  <w:p w14:paraId="31711A53" w14:textId="427B9CD0" w:rsidR="00F70E7B" w:rsidRPr="008744F0" w:rsidRDefault="00921CAF" w:rsidP="00AC052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왕예준</w:t>
            </w:r>
          </w:p>
          <w:p w14:paraId="5B0BB71F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</w:tc>
      </w:tr>
    </w:tbl>
    <w:p w14:paraId="3476CA6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C3FFA61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27F48A3C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D754C14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6B67FA02" w14:textId="77777777" w:rsidR="008F1FC7" w:rsidRDefault="008F1FC7"/>
    <w:p w14:paraId="0EEF133E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2786714F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C1F663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15E4A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F25083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0763A5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</w:tbl>
    <w:p w14:paraId="770D8F89" w14:textId="76BA2F04" w:rsidR="009B1E15" w:rsidRDefault="0042434E">
      <w:r>
        <w:t>1</w:t>
      </w:r>
      <w:r w:rsidR="002B6BB9">
        <w:tab/>
      </w:r>
      <w:r w:rsidR="002B6BB9">
        <w:tab/>
      </w:r>
      <w:r w:rsidR="002B6BB9">
        <w:tab/>
      </w:r>
      <w:r>
        <w:rPr>
          <w:rFonts w:hint="eastAsia"/>
        </w:rPr>
        <w:t>학과 네이버 카페 운영 사업</w:t>
      </w:r>
      <w:r w:rsidR="002B6BB9">
        <w:tab/>
      </w:r>
      <w:r>
        <w:t>22.12.7 ~22.12.27</w:t>
      </w:r>
      <w:r w:rsidR="002B6BB9">
        <w:tab/>
      </w:r>
      <w:r w:rsidR="002B6BB9">
        <w:tab/>
      </w:r>
      <w:r>
        <w:rPr>
          <w:rFonts w:hint="eastAsia"/>
        </w:rPr>
        <w:t>박선우</w:t>
      </w:r>
    </w:p>
    <w:p w14:paraId="5E486BD6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78C14155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B5DCE55" w14:textId="77777777" w:rsidR="008F1FC7" w:rsidRPr="009B1E15" w:rsidRDefault="008F1FC7" w:rsidP="00AC052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0AC2B191" w14:textId="77777777" w:rsidR="0042434E" w:rsidRDefault="0042434E" w:rsidP="0042434E">
      <w:pPr>
        <w:widowControl/>
      </w:pPr>
    </w:p>
    <w:p w14:paraId="6A22CB69" w14:textId="77777777" w:rsidR="0042434E" w:rsidRDefault="0042434E" w:rsidP="0042434E">
      <w:pPr>
        <w:widowControl/>
      </w:pPr>
      <w:r>
        <w:rPr>
          <w:noProof/>
        </w:rPr>
        <mc:AlternateContent>
          <mc:Choice Requires="wpg">
            <w:drawing>
              <wp:inline distT="0" distB="0" distL="0" distR="0" wp14:anchorId="6674C112" wp14:editId="36A13883">
                <wp:extent cx="4272361" cy="498475"/>
                <wp:effectExtent l="0" t="0" r="0" b="0"/>
                <wp:docPr id="301" name="그룹 3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27" name="그룹 27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28" name="직사각형 28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F30087" w14:textId="77777777" w:rsidR="0042434E" w:rsidRDefault="0042434E" w:rsidP="0042434E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9" name="그룹 29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30" name="직사각형 30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F93B5A4" w14:textId="77777777" w:rsidR="0042434E" w:rsidRDefault="0042434E" w:rsidP="0042434E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31" name="직사각형 31"/>
                            <wps:cNvSpPr/>
                            <wps:spPr>
                              <a:xfrm>
                                <a:off x="685761" y="9525"/>
                                <a:ext cx="320475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8413343" w14:textId="603ED8D3" w:rsidR="0042434E" w:rsidRDefault="0042434E" w:rsidP="0042434E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학과 네이버 카페 운영 사업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288" name="그룹 288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289" name="직사각형 289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EBC276E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0" name="직사각형 290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30052D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1" name="직사각형 291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726A595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2" name="직사각형 292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D36FAE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3" name="직사각형 293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D4B5E75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4" name="직사각형 294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546F8D0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7" name="직사각형 297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3CB740D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300" name="직사각형 300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8EB2701" w14:textId="77777777" w:rsidR="0042434E" w:rsidRDefault="0042434E" w:rsidP="0042434E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674C112" id="그룹 301" o:spid="_x0000_s1026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">
                <v:group id="그룹 27" o:spid="_x0000_s1027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직사각형 28" o:spid="_x0000_s1028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EsY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bHxS/wBcn8HAAD//wMAUEsBAi0AFAAGAAgAAAAhANvh9svuAAAAhQEAABMAAAAAAAAAAAAAAAAA&#10;AAAAAFtDb250ZW50X1R5cGVzXS54bWxQSwECLQAUAAYACAAAACEAWvQsW78AAAAVAQAACwAAAAAA&#10;AAAAAAAAAAAfAQAAX3JlbHMvLnJlbHNQSwECLQAUAAYACAAAACEAZ3xLG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78F30087" w14:textId="77777777" w:rsidR="0042434E" w:rsidRDefault="0042434E" w:rsidP="0042434E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29" o:spid="_x0000_s1029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rect id="직사각형 30" o:spid="_x0000_s1030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3F93B5A4" w14:textId="77777777" w:rsidR="0042434E" w:rsidRDefault="0042434E" w:rsidP="0042434E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31" o:spid="_x0000_s1031" style="position:absolute;left:6857;top:95;width:32048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08413343" w14:textId="603ED8D3" w:rsidR="0042434E" w:rsidRDefault="0042434E" w:rsidP="0042434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 xml:space="preserve">학과 </w:t>
                            </w: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 xml:space="preserve">네이버 </w:t>
                            </w: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카페 운</w:t>
                            </w: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영 사업</w:t>
                            </w:r>
                          </w:p>
                        </w:txbxContent>
                      </v:textbox>
                    </v:rect>
                    <v:group id="그룹 288" o:spid="_x0000_s1032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    <v:rect id="직사각형 289" o:spid="_x0000_s1033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" fillcolor="#bbb" stroked="f">
                        <v:textbox inset="2.53958mm,2.53958mm,2.53958mm,2.53958mm">
                          <w:txbxContent>
                            <w:p w14:paraId="7EBC276E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0" o:spid="_x0000_s1034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" fillcolor="#e7e7e7" stroked="f">
                        <v:textbox inset="2.53958mm,2.53958mm,2.53958mm,2.53958mm">
                          <w:txbxContent>
                            <w:p w14:paraId="5630052D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1" o:spid="_x0000_s1035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" fillcolor="#787878" stroked="f">
                        <v:textbox inset="2.53958mm,2.53958mm,2.53958mm,2.53958mm">
                          <w:txbxContent>
                            <w:p w14:paraId="3726A595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2" o:spid="_x0000_s1036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" fillcolor="#aeaeae" stroked="f">
                        <v:textbox inset="2.53958mm,2.53958mm,2.53958mm,2.53958mm">
                          <w:txbxContent>
                            <w:p w14:paraId="1BD36FAE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3" o:spid="_x0000_s1037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" fillcolor="#d6d6d6" stroked="f">
                        <v:textbox inset="2.53958mm,2.53958mm,2.53958mm,2.53958mm">
                          <w:txbxContent>
                            <w:p w14:paraId="7D4B5E75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4" o:spid="_x0000_s1038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" fillcolor="#d6d6d6" stroked="f">
                        <v:textbox inset="2.53958mm,2.53958mm,2.53958mm,2.53958mm">
                          <w:txbxContent>
                            <w:p w14:paraId="2546F8D0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7" o:spid="_x0000_s1039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33CB740D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300" o:spid="_x0000_s1040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" filled="f" stroked="f">
                      <v:textbox inset="2.53958mm,1.2694mm,2.53958mm,1.2694mm">
                        <w:txbxContent>
                          <w:p w14:paraId="08EB2701" w14:textId="77777777" w:rsidR="0042434E" w:rsidRDefault="0042434E" w:rsidP="0042434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53E25CC6" w14:textId="77777777" w:rsidR="0042434E" w:rsidRDefault="0042434E" w:rsidP="0042434E">
      <w:pPr>
        <w:widowControl/>
      </w:pPr>
    </w:p>
    <w:p w14:paraId="2E0E0BC5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color w:val="000000"/>
        </w:rPr>
        <w:t xml:space="preserve"> </w:t>
      </w: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42434E" w14:paraId="1B2492CF" w14:textId="77777777" w:rsidTr="009F3CC3">
        <w:tc>
          <w:tcPr>
            <w:tcW w:w="2268" w:type="dxa"/>
          </w:tcPr>
          <w:p w14:paraId="6BE6575C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7EB2599B" w14:textId="77366160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 xml:space="preserve">학과 생활에 도움이 될 수 있는 정보들을 담은 게시물을 </w:t>
            </w:r>
            <w:proofErr w:type="spellStart"/>
            <w:r>
              <w:rPr>
                <w:rFonts w:hint="eastAsia"/>
                <w:sz w:val="22"/>
              </w:rPr>
              <w:t>바이오및뇌공학과</w:t>
            </w:r>
            <w:proofErr w:type="spellEnd"/>
            <w:r>
              <w:rPr>
                <w:rFonts w:hint="eastAsia"/>
                <w:sz w:val="22"/>
              </w:rPr>
              <w:t xml:space="preserve"> 네이버 카페에 게시</w:t>
            </w:r>
          </w:p>
        </w:tc>
      </w:tr>
      <w:tr w:rsidR="0042434E" w14:paraId="5A5F93F8" w14:textId="77777777" w:rsidTr="009F3CC3">
        <w:tc>
          <w:tcPr>
            <w:tcW w:w="2268" w:type="dxa"/>
          </w:tcPr>
          <w:p w14:paraId="6520E0A5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395704CA" w14:textId="5756CC00" w:rsidR="0042434E" w:rsidRPr="00FA4701" w:rsidRDefault="0042434E" w:rsidP="009F3CC3">
            <w:pPr>
              <w:widowControl/>
              <w:tabs>
                <w:tab w:val="left" w:pos="6645"/>
              </w:tabs>
              <w:spacing w:line="360" w:lineRule="auto"/>
              <w:rPr>
                <w:sz w:val="22"/>
              </w:rPr>
            </w:pPr>
            <w:r w:rsidRPr="00FA4701">
              <w:rPr>
                <w:rFonts w:hint="eastAsia"/>
                <w:sz w:val="22"/>
              </w:rPr>
              <w:t>2022</w:t>
            </w:r>
            <w:r>
              <w:rPr>
                <w:sz w:val="22"/>
              </w:rPr>
              <w:t>.12.01~2022.12.07</w:t>
            </w:r>
          </w:p>
        </w:tc>
      </w:tr>
      <w:tr w:rsidR="0042434E" w14:paraId="6A05C5BD" w14:textId="77777777" w:rsidTr="009F3CC3">
        <w:tc>
          <w:tcPr>
            <w:tcW w:w="2268" w:type="dxa"/>
          </w:tcPr>
          <w:p w14:paraId="1FBC8217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1DD75C89" w14:textId="262D849F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FA4701">
              <w:rPr>
                <w:rFonts w:hint="eastAsia"/>
                <w:color w:val="000000"/>
                <w:sz w:val="22"/>
              </w:rPr>
              <w:t>2022</w:t>
            </w:r>
            <w:r>
              <w:rPr>
                <w:rFonts w:hint="eastAsia"/>
                <w:color w:val="000000"/>
                <w:sz w:val="22"/>
              </w:rPr>
              <w:t>.</w:t>
            </w:r>
            <w:r>
              <w:rPr>
                <w:color w:val="000000"/>
                <w:sz w:val="22"/>
              </w:rPr>
              <w:t>12.07~2022.12.27</w:t>
            </w:r>
          </w:p>
        </w:tc>
      </w:tr>
      <w:tr w:rsidR="0042434E" w14:paraId="5E333A5B" w14:textId="77777777" w:rsidTr="009F3CC3">
        <w:tc>
          <w:tcPr>
            <w:tcW w:w="2268" w:type="dxa"/>
          </w:tcPr>
          <w:p w14:paraId="7A7FD8EB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소요 예산</w:t>
            </w:r>
          </w:p>
        </w:tc>
        <w:tc>
          <w:tcPr>
            <w:tcW w:w="6327" w:type="dxa"/>
          </w:tcPr>
          <w:p w14:paraId="15B1B9D7" w14:textId="757E4ED8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\</w:t>
            </w:r>
            <w:r w:rsidRPr="00FA4701">
              <w:rPr>
                <w:rFonts w:hint="eastAsia"/>
                <w:color w:val="000000"/>
                <w:sz w:val="22"/>
              </w:rPr>
              <w:t>1</w:t>
            </w:r>
            <w:r>
              <w:rPr>
                <w:color w:val="000000"/>
                <w:sz w:val="22"/>
              </w:rPr>
              <w:t>0</w:t>
            </w:r>
            <w:r w:rsidRPr="00FA4701">
              <w:rPr>
                <w:rFonts w:hint="eastAsia"/>
                <w:color w:val="000000"/>
                <w:sz w:val="22"/>
              </w:rPr>
              <w:t>0,000</w:t>
            </w:r>
          </w:p>
        </w:tc>
      </w:tr>
      <w:tr w:rsidR="0042434E" w14:paraId="63FC0C56" w14:textId="77777777" w:rsidTr="009F3CC3">
        <w:tc>
          <w:tcPr>
            <w:tcW w:w="2268" w:type="dxa"/>
          </w:tcPr>
          <w:p w14:paraId="6E52994F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71D06D3F" w14:textId="77777777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proofErr w:type="spellStart"/>
            <w:proofErr w:type="gramStart"/>
            <w:r w:rsidRPr="00FA4701">
              <w:rPr>
                <w:rFonts w:hint="eastAsia"/>
                <w:color w:val="000000"/>
                <w:sz w:val="22"/>
              </w:rPr>
              <w:t>홍보부</w:t>
            </w:r>
            <w:proofErr w:type="spellEnd"/>
            <w:r w:rsidRPr="00FA4701">
              <w:rPr>
                <w:rFonts w:hint="eastAsia"/>
                <w:color w:val="000000"/>
                <w:sz w:val="22"/>
              </w:rPr>
              <w:t xml:space="preserve"> /</w:t>
            </w:r>
            <w:proofErr w:type="gramEnd"/>
            <w:r w:rsidRPr="00FA4701">
              <w:rPr>
                <w:color w:val="000000"/>
                <w:sz w:val="22"/>
              </w:rPr>
              <w:t xml:space="preserve"> </w:t>
            </w:r>
            <w:r w:rsidRPr="00FA4701">
              <w:rPr>
                <w:rFonts w:hint="eastAsia"/>
                <w:color w:val="000000"/>
                <w:sz w:val="22"/>
              </w:rPr>
              <w:t>박선우</w:t>
            </w:r>
          </w:p>
        </w:tc>
      </w:tr>
    </w:tbl>
    <w:p w14:paraId="57722239" w14:textId="77777777" w:rsidR="0042434E" w:rsidRDefault="0042434E" w:rsidP="0042434E">
      <w:pPr>
        <w:widowControl/>
        <w:tabs>
          <w:tab w:val="left" w:pos="6645"/>
        </w:tabs>
        <w:rPr>
          <w:sz w:val="22"/>
        </w:rPr>
      </w:pPr>
    </w:p>
    <w:p w14:paraId="5097BC86" w14:textId="77777777" w:rsidR="0042434E" w:rsidRDefault="0042434E" w:rsidP="0042434E">
      <w:pPr>
        <w:widowControl/>
        <w:tabs>
          <w:tab w:val="left" w:pos="6645"/>
        </w:tabs>
        <w:rPr>
          <w:sz w:val="22"/>
        </w:rPr>
      </w:pPr>
    </w:p>
    <w:p w14:paraId="68283605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추진 목적</w:t>
      </w:r>
    </w:p>
    <w:p w14:paraId="69AD59BF" w14:textId="77777777" w:rsidR="0042434E" w:rsidRDefault="0042434E" w:rsidP="0042434E">
      <w:pPr>
        <w:pStyle w:val="a8"/>
        <w:numPr>
          <w:ilvl w:val="1"/>
          <w:numId w:val="1"/>
        </w:numPr>
        <w:spacing w:before="0" w:beforeAutospacing="0" w:after="160" w:afterAutospacing="0"/>
        <w:jc w:val="both"/>
        <w:textAlignment w:val="baseline"/>
        <w:rPr>
          <w:rFonts w:ascii="맑은 고딕" w:eastAsia="맑은 고딕" w:hAnsi="맑은 고딕"/>
          <w:color w:val="000000"/>
          <w:sz w:val="22"/>
          <w:szCs w:val="22"/>
        </w:rPr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사업의 목적성</w:t>
      </w:r>
    </w:p>
    <w:p w14:paraId="3A58DEDC" w14:textId="77777777" w:rsidR="0042434E" w:rsidRDefault="0042434E" w:rsidP="0042434E">
      <w:pPr>
        <w:pStyle w:val="a8"/>
        <w:spacing w:before="0" w:beforeAutospacing="0" w:after="160" w:afterAutospacing="0"/>
        <w:ind w:left="11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학과 학생들이 편하게 소통할 수 있을 뿐만 아니라 학과 생활 도중 궁금하거나 고민이 있을 때 찾아보거나 편하게 질문할 수 있는 소통 창구를 개설</w:t>
      </w:r>
    </w:p>
    <w:p w14:paraId="7E6A7C07" w14:textId="77777777" w:rsidR="0042434E" w:rsidRDefault="0042434E" w:rsidP="0042434E">
      <w:pPr>
        <w:pStyle w:val="a8"/>
        <w:numPr>
          <w:ilvl w:val="1"/>
          <w:numId w:val="1"/>
        </w:numPr>
        <w:spacing w:before="0" w:beforeAutospacing="0" w:after="160" w:afterAutospacing="0"/>
        <w:jc w:val="both"/>
        <w:textAlignment w:val="baseline"/>
        <w:rPr>
          <w:rFonts w:ascii="맑은 고딕" w:eastAsia="맑은 고딕" w:hAnsi="맑은 고딕"/>
          <w:color w:val="000000"/>
          <w:sz w:val="22"/>
          <w:szCs w:val="22"/>
        </w:rPr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사업의 필요성</w:t>
      </w:r>
    </w:p>
    <w:p w14:paraId="56251E24" w14:textId="77777777" w:rsidR="0042434E" w:rsidRDefault="0042434E" w:rsidP="0042434E">
      <w:pPr>
        <w:pStyle w:val="a8"/>
        <w:spacing w:before="0" w:beforeAutospacing="0" w:after="160" w:afterAutospacing="0"/>
        <w:ind w:left="11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학과 연구실 및 개별연구 등의 학과생활에 필요한 세부적인 정보 접근이 어려움.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따라서 관련 정보를 정리해 둔 공간이 필요.</w:t>
      </w:r>
    </w:p>
    <w:p w14:paraId="69021FD2" w14:textId="77777777" w:rsidR="0042434E" w:rsidRPr="004E47A5" w:rsidRDefault="0042434E" w:rsidP="0042434E">
      <w:pPr>
        <w:pStyle w:val="a8"/>
        <w:numPr>
          <w:ilvl w:val="1"/>
          <w:numId w:val="1"/>
        </w:numPr>
        <w:spacing w:before="0" w:beforeAutospacing="0" w:after="160" w:afterAutospacing="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사업의 공익성</w:t>
      </w:r>
    </w:p>
    <w:p w14:paraId="118BA5D7" w14:textId="77777777" w:rsidR="0042434E" w:rsidRDefault="0042434E" w:rsidP="0042434E">
      <w:pPr>
        <w:pStyle w:val="a8"/>
        <w:spacing w:before="0" w:beforeAutospacing="0" w:after="160" w:afterAutospacing="0"/>
        <w:ind w:left="11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lastRenderedPageBreak/>
        <w:t>학부생들의 진로 및 학과생활에 대한 정보 접근성이 높아진다. </w:t>
      </w:r>
    </w:p>
    <w:p w14:paraId="3565E7D2" w14:textId="77777777" w:rsidR="0042434E" w:rsidRDefault="0042434E" w:rsidP="0042434E">
      <w:pPr>
        <w:widowControl/>
        <w:tabs>
          <w:tab w:val="left" w:pos="6645"/>
        </w:tabs>
        <w:rPr>
          <w:sz w:val="22"/>
        </w:rPr>
      </w:pPr>
    </w:p>
    <w:p w14:paraId="217B3E67" w14:textId="77777777" w:rsidR="0042434E" w:rsidRPr="005C465F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 계획</w:t>
      </w:r>
    </w:p>
    <w:p w14:paraId="1015CA77" w14:textId="77777777" w:rsidR="0042434E" w:rsidRDefault="0042434E" w:rsidP="0042434E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spacing w:line="276" w:lineRule="auto"/>
        <w:rPr>
          <w:color w:val="000000"/>
          <w:sz w:val="22"/>
        </w:rPr>
      </w:pPr>
      <w:r>
        <w:rPr>
          <w:color w:val="000000"/>
          <w:sz w:val="22"/>
        </w:rPr>
        <w:t xml:space="preserve"> 사업 수혜 대상자</w:t>
      </w:r>
    </w:p>
    <w:p w14:paraId="2F04F0ED" w14:textId="77777777" w:rsidR="0042434E" w:rsidRDefault="0042434E" w:rsidP="0042434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spacing w:line="276" w:lineRule="auto"/>
        <w:ind w:left="1200"/>
        <w:rPr>
          <w:color w:val="000000"/>
          <w:sz w:val="22"/>
        </w:rPr>
      </w:pPr>
      <w:proofErr w:type="spellStart"/>
      <w:r>
        <w:rPr>
          <w:rFonts w:hint="eastAsia"/>
          <w:color w:val="000000"/>
          <w:sz w:val="22"/>
        </w:rPr>
        <w:t>바이오및뇌공학과</w:t>
      </w:r>
      <w:proofErr w:type="spellEnd"/>
      <w:r>
        <w:rPr>
          <w:rFonts w:hint="eastAsia"/>
          <w:color w:val="000000"/>
          <w:sz w:val="22"/>
        </w:rPr>
        <w:t xml:space="preserve"> 학부생 전체</w:t>
      </w:r>
    </w:p>
    <w:p w14:paraId="6B9B88B0" w14:textId="77777777" w:rsidR="0042434E" w:rsidRDefault="0042434E" w:rsidP="0042434E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세부</w:t>
      </w:r>
      <w:r>
        <w:rPr>
          <w:color w:val="000000"/>
          <w:sz w:val="22"/>
        </w:rPr>
        <w:t xml:space="preserve"> 사업 내용</w:t>
      </w:r>
    </w:p>
    <w:p w14:paraId="48D7CAE9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과목 소개</w:t>
      </w:r>
    </w:p>
    <w:p w14:paraId="199039F8" w14:textId="77777777" w:rsidR="0042434E" w:rsidRDefault="0042434E" w:rsidP="0042434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1800"/>
        <w:rPr>
          <w:color w:val="000000"/>
        </w:rPr>
      </w:pPr>
      <w:proofErr w:type="spellStart"/>
      <w:r>
        <w:rPr>
          <w:color w:val="000000"/>
        </w:rPr>
        <w:t>테크트리</w:t>
      </w:r>
      <w:proofErr w:type="spellEnd"/>
      <w:r>
        <w:rPr>
          <w:color w:val="000000"/>
        </w:rPr>
        <w:t xml:space="preserve"> 정리</w:t>
      </w:r>
    </w:p>
    <w:p w14:paraId="4D0C9318" w14:textId="77777777" w:rsidR="0042434E" w:rsidRDefault="0042434E" w:rsidP="0042434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1800"/>
        <w:rPr>
          <w:color w:val="000000"/>
        </w:rPr>
      </w:pPr>
      <w:r>
        <w:rPr>
          <w:color w:val="000000"/>
        </w:rPr>
        <w:t>과목 설명(수강하는 학생의 입장에서 도움이 될 수 있을 만한 정보)</w:t>
      </w:r>
    </w:p>
    <w:p w14:paraId="7673DBCD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연구실 소개</w:t>
      </w:r>
    </w:p>
    <w:p w14:paraId="55C450BE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 xml:space="preserve">연구실 구성원 인터뷰를 한학기에 3~4번씩 진행하여 누적할 예정. </w:t>
      </w:r>
    </w:p>
    <w:p w14:paraId="675A59DE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홈페이지에 나와있는 설명과는 다르게 학부생 입장에서 도움이 될 정보들을 담은 내용들로 구성</w:t>
      </w:r>
    </w:p>
    <w:p w14:paraId="1036997B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Q&amp;A</w:t>
      </w:r>
    </w:p>
    <w:p w14:paraId="19AAB284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우선 학생회에서 학부생들이 궁금할 수 있을 질문들을 미리 생각하여 답변(선배들에게 답변을 구하고, 선배들의 입장임을 밝힘)</w:t>
      </w:r>
    </w:p>
    <w:p w14:paraId="448F3996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그후, 양식을 만들어 누구든 질문하고 답변할 수 있는 게시판을 생성.</w:t>
      </w:r>
    </w:p>
    <w:p w14:paraId="45A0FBD8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개별연구 후기/질문 게시판</w:t>
      </w:r>
    </w:p>
    <w:p w14:paraId="4BEA6AD4" w14:textId="77777777" w:rsidR="0042434E" w:rsidRPr="005D5BDC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개별연구를 신청하는 방법부터 개별연구에서 무엇을 하는지, 어떤 도움이 되는 지에 관한 다양한 내용들을 담음. 과목 후기와 비슷한 형태로 진행하여 우수 작성자에게 상품을 지</w:t>
      </w:r>
      <w:r>
        <w:rPr>
          <w:rFonts w:hint="eastAsia"/>
          <w:color w:val="000000"/>
        </w:rPr>
        <w:t>급</w:t>
      </w:r>
    </w:p>
    <w:p w14:paraId="7B112D4A" w14:textId="77777777" w:rsidR="0042434E" w:rsidRDefault="0042434E" w:rsidP="0042434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</w:p>
    <w:p w14:paraId="5D036DC3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예상 타임라인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42434E" w14:paraId="42819638" w14:textId="77777777" w:rsidTr="009F3CC3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6796B1AC" w14:textId="77777777" w:rsidR="0042434E" w:rsidRDefault="0042434E" w:rsidP="009F3CC3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1B2AF98A" w14:textId="77777777" w:rsidR="0042434E" w:rsidRDefault="0042434E" w:rsidP="009F3CC3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5AB3E5BE" w14:textId="77777777" w:rsidR="0042434E" w:rsidRDefault="0042434E" w:rsidP="009F3CC3">
            <w:pPr>
              <w:jc w:val="center"/>
            </w:pPr>
            <w:r>
              <w:t>비고</w:t>
            </w:r>
          </w:p>
        </w:tc>
      </w:tr>
      <w:tr w:rsidR="0042434E" w14:paraId="022D09FF" w14:textId="77777777" w:rsidTr="009F3CC3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006CC747" w14:textId="3C21A56B" w:rsidR="0042434E" w:rsidRDefault="00F04395" w:rsidP="009F3CC3">
            <w:pPr>
              <w:jc w:val="center"/>
            </w:pPr>
            <w:r>
              <w:t>2022.12.07 ~ 2022.12.25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6825959B" w14:textId="291320C1" w:rsidR="0042434E" w:rsidRDefault="00F04395" w:rsidP="009F3CC3">
            <w:pPr>
              <w:jc w:val="center"/>
            </w:pPr>
            <w:r>
              <w:rPr>
                <w:rFonts w:hint="eastAsia"/>
              </w:rPr>
              <w:t>개별연구/과목 후기 이벤트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4E93899" w14:textId="77777777" w:rsidR="0042434E" w:rsidRDefault="0042434E" w:rsidP="009F3CC3">
            <w:pPr>
              <w:jc w:val="center"/>
            </w:pPr>
          </w:p>
        </w:tc>
      </w:tr>
    </w:tbl>
    <w:p w14:paraId="1F1EB154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lastRenderedPageBreak/>
        <w:t xml:space="preserve"> </w:t>
      </w:r>
      <w:r>
        <w:rPr>
          <w:b/>
          <w:color w:val="000000"/>
          <w:sz w:val="24"/>
          <w:szCs w:val="24"/>
        </w:rPr>
        <w:t>사업 예산</w:t>
      </w:r>
    </w:p>
    <w:tbl>
      <w:tblPr>
        <w:tblW w:w="9026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1"/>
        <w:gridCol w:w="2977"/>
        <w:gridCol w:w="1464"/>
        <w:gridCol w:w="2221"/>
        <w:gridCol w:w="1513"/>
      </w:tblGrid>
      <w:tr w:rsidR="0042434E" w14:paraId="1251D9C6" w14:textId="77777777" w:rsidTr="00F04395">
        <w:trPr>
          <w:trHeight w:val="244"/>
          <w:jc w:val="center"/>
        </w:trPr>
        <w:tc>
          <w:tcPr>
            <w:tcW w:w="851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7785B7A8" w14:textId="77777777" w:rsidR="0042434E" w:rsidRDefault="0042434E" w:rsidP="009F3CC3">
            <w:pPr>
              <w:jc w:val="center"/>
            </w:pPr>
            <w:r>
              <w:t>출처</w:t>
            </w:r>
          </w:p>
        </w:tc>
        <w:tc>
          <w:tcPr>
            <w:tcW w:w="297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5FE3A78F" w14:textId="77777777" w:rsidR="0042434E" w:rsidRDefault="0042434E" w:rsidP="009F3CC3">
            <w:pPr>
              <w:jc w:val="center"/>
            </w:pPr>
            <w:r>
              <w:t>항목명</w:t>
            </w:r>
          </w:p>
        </w:tc>
        <w:tc>
          <w:tcPr>
            <w:tcW w:w="1464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3B9FF8C8" w14:textId="77777777" w:rsidR="0042434E" w:rsidRDefault="0042434E" w:rsidP="009F3CC3">
            <w:pPr>
              <w:jc w:val="center"/>
            </w:pPr>
            <w:r>
              <w:t>전년도 결산(원)</w:t>
            </w:r>
          </w:p>
        </w:tc>
        <w:tc>
          <w:tcPr>
            <w:tcW w:w="2221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317F6B6" w14:textId="77777777" w:rsidR="0042434E" w:rsidRDefault="0042434E" w:rsidP="009F3CC3">
            <w:pPr>
              <w:jc w:val="center"/>
            </w:pPr>
            <w:r>
              <w:t>예산(원)</w:t>
            </w:r>
          </w:p>
        </w:tc>
        <w:tc>
          <w:tcPr>
            <w:tcW w:w="1513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96066BA" w14:textId="77777777" w:rsidR="0042434E" w:rsidRDefault="0042434E" w:rsidP="009F3CC3">
            <w:pPr>
              <w:jc w:val="center"/>
            </w:pPr>
            <w:r>
              <w:t>비고</w:t>
            </w:r>
          </w:p>
        </w:tc>
      </w:tr>
      <w:tr w:rsidR="0042434E" w14:paraId="4ADFF39E" w14:textId="77777777" w:rsidTr="00F04395">
        <w:trPr>
          <w:trHeight w:val="13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91C3022" w14:textId="2F1351A8" w:rsidR="0042434E" w:rsidRDefault="00F04395" w:rsidP="009F3CC3">
            <w:pPr>
              <w:jc w:val="center"/>
            </w:pPr>
            <w:r>
              <w:rPr>
                <w:rFonts w:hint="eastAsia"/>
              </w:rPr>
              <w:t>자치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796F72D2" w14:textId="1C5012C2" w:rsidR="0042434E" w:rsidRDefault="00F04395" w:rsidP="009F3CC3">
            <w:pPr>
              <w:jc w:val="center"/>
            </w:pPr>
            <w:r>
              <w:rPr>
                <w:rFonts w:hint="eastAsia"/>
              </w:rPr>
              <w:t>개별연구 후기 이벤트 상품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</w:tcPr>
          <w:p w14:paraId="4394E6C3" w14:textId="6792D311" w:rsidR="0042434E" w:rsidRDefault="00F04395" w:rsidP="009F3CC3">
            <w:pPr>
              <w:jc w:val="center"/>
            </w:pPr>
            <w:r>
              <w:t>-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4265A613" w14:textId="77777777" w:rsidR="0042434E" w:rsidRDefault="0042434E" w:rsidP="009F3CC3">
            <w:pPr>
              <w:jc w:val="center"/>
            </w:pPr>
            <w:r>
              <w:t>50,00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50A0FB92" w14:textId="77777777" w:rsidR="0042434E" w:rsidRDefault="0042434E" w:rsidP="009F3CC3">
            <w:pPr>
              <w:jc w:val="center"/>
            </w:pPr>
          </w:p>
        </w:tc>
      </w:tr>
      <w:tr w:rsidR="0042434E" w14:paraId="3826434C" w14:textId="77777777" w:rsidTr="00F04395">
        <w:trPr>
          <w:trHeight w:val="104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C91DD9A" w14:textId="56B3F195" w:rsidR="0042434E" w:rsidRDefault="00F04395" w:rsidP="009F3CC3">
            <w:pPr>
              <w:jc w:val="center"/>
            </w:pPr>
            <w:r>
              <w:rPr>
                <w:rFonts w:hint="eastAsia"/>
              </w:rPr>
              <w:t>자치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52EF1152" w14:textId="77777777" w:rsidR="0042434E" w:rsidRDefault="0042434E" w:rsidP="009F3CC3">
            <w:pPr>
              <w:jc w:val="center"/>
            </w:pPr>
            <w:r>
              <w:rPr>
                <w:rFonts w:hint="eastAsia"/>
              </w:rPr>
              <w:t>과목 후기 이벤트 상품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</w:tcPr>
          <w:p w14:paraId="38784F5B" w14:textId="61DA55F4" w:rsidR="0042434E" w:rsidRDefault="00F04395" w:rsidP="009F3CC3">
            <w:pPr>
              <w:jc w:val="center"/>
            </w:pPr>
            <w:r>
              <w:t>-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7A89245B" w14:textId="77777777" w:rsidR="0042434E" w:rsidRDefault="0042434E" w:rsidP="009F3CC3">
            <w:pPr>
              <w:jc w:val="center"/>
            </w:pPr>
            <w:r>
              <w:t>50,00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7A44B024" w14:textId="77777777" w:rsidR="0042434E" w:rsidRDefault="0042434E" w:rsidP="009F3CC3">
            <w:pPr>
              <w:jc w:val="center"/>
            </w:pPr>
          </w:p>
        </w:tc>
      </w:tr>
      <w:tr w:rsidR="0042434E" w14:paraId="6A862470" w14:textId="77777777" w:rsidTr="00F04395">
        <w:trPr>
          <w:trHeight w:val="104"/>
          <w:jc w:val="center"/>
        </w:trPr>
        <w:tc>
          <w:tcPr>
            <w:tcW w:w="85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11C906ED" w14:textId="77777777" w:rsidR="0042434E" w:rsidRDefault="0042434E" w:rsidP="009F3CC3">
            <w:pPr>
              <w:jc w:val="center"/>
            </w:pPr>
            <w:r>
              <w:t>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681B6426" w14:textId="77777777" w:rsidR="0042434E" w:rsidRDefault="0042434E" w:rsidP="009F3CC3">
            <w:pPr>
              <w:jc w:val="center"/>
            </w:pPr>
          </w:p>
        </w:tc>
        <w:tc>
          <w:tcPr>
            <w:tcW w:w="146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7DDDEC87" w14:textId="102063FC" w:rsidR="0042434E" w:rsidRDefault="0042434E" w:rsidP="009F3CC3">
            <w:pPr>
              <w:jc w:val="center"/>
            </w:pPr>
            <w:r>
              <w:rPr>
                <w:rFonts w:hint="eastAsia"/>
              </w:rPr>
              <w:t>\</w:t>
            </w:r>
            <w:r>
              <w:t>0</w:t>
            </w:r>
          </w:p>
        </w:tc>
        <w:tc>
          <w:tcPr>
            <w:tcW w:w="222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45C7F85F" w14:textId="0977B0B3" w:rsidR="0042434E" w:rsidRDefault="0042434E" w:rsidP="009F3CC3">
            <w:pPr>
              <w:jc w:val="center"/>
            </w:pPr>
            <w:r>
              <w:rPr>
                <w:rFonts w:hint="eastAsia"/>
              </w:rPr>
              <w:t>\</w:t>
            </w:r>
            <w:r>
              <w:t>1</w:t>
            </w:r>
            <w:r w:rsidR="00F04395">
              <w:t>00,00</w:t>
            </w:r>
            <w:r>
              <w:t>0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23901BC5" w14:textId="77777777" w:rsidR="0042434E" w:rsidRDefault="0042434E" w:rsidP="009F3CC3">
            <w:pPr>
              <w:jc w:val="center"/>
            </w:pPr>
          </w:p>
        </w:tc>
      </w:tr>
    </w:tbl>
    <w:p w14:paraId="3730CEA7" w14:textId="77777777" w:rsidR="0042434E" w:rsidRDefault="0042434E" w:rsidP="0042434E"/>
    <w:p w14:paraId="4BAD9EC2" w14:textId="32DB0523" w:rsidR="002B6BB9" w:rsidRDefault="002B6BB9" w:rsidP="002B6BB9"/>
    <w:p w14:paraId="4C224AFA" w14:textId="77777777" w:rsidR="002B6BB9" w:rsidRDefault="002B6BB9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248D453A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B311205" w14:textId="77777777" w:rsidR="003D42B1" w:rsidRPr="009B1E15" w:rsidRDefault="003D42B1" w:rsidP="00AC052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5AA57BD7" w14:textId="77777777" w:rsidR="003D42B1" w:rsidRDefault="003D42B1" w:rsidP="003D42B1"/>
    <w:p w14:paraId="198CC2AC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D928BC0" w14:textId="77777777" w:rsidTr="00AC052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814F29C" w14:textId="77777777" w:rsidR="003D42B1" w:rsidRPr="009B1E15" w:rsidRDefault="003D42B1" w:rsidP="00AC052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6AC385D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FB44FD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A08500A" w14:textId="77777777" w:rsidR="00C1120B" w:rsidRDefault="00C1120B" w:rsidP="00CE3B0D">
      <w:pPr>
        <w:widowControl/>
        <w:wordWrap/>
        <w:autoSpaceDE/>
        <w:autoSpaceDN/>
      </w:pPr>
    </w:p>
    <w:p w14:paraId="2BF38340" w14:textId="77777777" w:rsidR="003D42B1" w:rsidRDefault="003D42B1" w:rsidP="00D47938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p w14:paraId="37FEEC37" w14:textId="77777777" w:rsidR="00D47938" w:rsidRPr="00D47938" w:rsidRDefault="00D47938" w:rsidP="00D47938">
      <w:pPr>
        <w:widowControl/>
        <w:wordWrap/>
        <w:autoSpaceDE/>
        <w:autoSpaceDN/>
      </w:pPr>
      <w:r>
        <w:tab/>
      </w:r>
    </w:p>
    <w:tbl>
      <w:tblPr>
        <w:tblStyle w:val="a3"/>
        <w:tblpPr w:leftFromText="142" w:rightFromText="142" w:vertAnchor="text" w:horzAnchor="margin" w:tblpXSpec="center" w:tblpY="3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D47938" w:rsidRPr="00062781" w14:paraId="20701D1B" w14:textId="77777777" w:rsidTr="003554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B8DC2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E2029B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8AD09F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723536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규정</w:t>
            </w:r>
          </w:p>
        </w:tc>
      </w:tr>
      <w:tr w:rsidR="00D47938" w:rsidRPr="00062781" w14:paraId="771D79CF" w14:textId="77777777" w:rsidTr="003554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445060B" w14:textId="77777777" w:rsidR="00D47938" w:rsidRPr="00062781" w:rsidRDefault="00D47938" w:rsidP="003554A9">
            <w:pPr>
              <w:jc w:val="center"/>
            </w:pPr>
            <w:r w:rsidRPr="00335CD2">
              <w:rPr>
                <w:rFonts w:hint="eastAsia"/>
              </w:rPr>
              <w:t>왕예준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705A571" w14:textId="77777777" w:rsidR="00D47938" w:rsidRPr="00062781" w:rsidRDefault="00D47938" w:rsidP="003554A9">
            <w:pPr>
              <w:jc w:val="center"/>
            </w:pPr>
            <w:r w:rsidRPr="00137169">
              <w:t>202103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EA8CAE6" w14:textId="0BCC6BCD" w:rsidR="00D47938" w:rsidRPr="00062781" w:rsidRDefault="00921CAF" w:rsidP="003554A9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1C7CB44C" w14:textId="77777777" w:rsidR="00D47938" w:rsidRPr="00062781" w:rsidRDefault="00D47938" w:rsidP="003554A9">
            <w:pPr>
              <w:jc w:val="center"/>
            </w:pPr>
            <w:proofErr w:type="spellStart"/>
            <w:r>
              <w:rPr>
                <w:rFonts w:hint="eastAsia"/>
              </w:rPr>
              <w:t>바이오및뇌공학과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3장 제16조 1항</w:t>
            </w:r>
          </w:p>
        </w:tc>
      </w:tr>
    </w:tbl>
    <w:p w14:paraId="40D6EEDD" w14:textId="77777777" w:rsidR="00D47938" w:rsidRPr="00D47938" w:rsidRDefault="00D47938" w:rsidP="00D47938">
      <w:pPr>
        <w:widowControl/>
        <w:wordWrap/>
        <w:autoSpaceDE/>
        <w:autoSpaceDN/>
      </w:pPr>
    </w:p>
    <w:p w14:paraId="1096671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D47938" w:rsidRPr="00062781" w14:paraId="03F94152" w14:textId="77777777" w:rsidTr="003554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FD5F7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43C247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80EF3E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666E20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D47938" w:rsidRPr="00062781" w14:paraId="1E13D44F" w14:textId="77777777" w:rsidTr="003554A9">
        <w:tc>
          <w:tcPr>
            <w:tcW w:w="2184" w:type="dxa"/>
            <w:shd w:val="clear" w:color="auto" w:fill="FFFFFF" w:themeFill="background1"/>
          </w:tcPr>
          <w:p w14:paraId="0C4B8B0F" w14:textId="11913BF6" w:rsidR="00D47938" w:rsidRDefault="00921CAF" w:rsidP="003554A9">
            <w:pPr>
              <w:jc w:val="center"/>
            </w:pPr>
            <w:r>
              <w:rPr>
                <w:rFonts w:hint="eastAsia"/>
              </w:rPr>
              <w:t>김민주</w:t>
            </w:r>
          </w:p>
        </w:tc>
        <w:tc>
          <w:tcPr>
            <w:tcW w:w="2184" w:type="dxa"/>
            <w:shd w:val="clear" w:color="auto" w:fill="FFFFFF" w:themeFill="background1"/>
          </w:tcPr>
          <w:p w14:paraId="49226EA1" w14:textId="73220183" w:rsidR="00D47938" w:rsidRDefault="00D47938" w:rsidP="003554A9">
            <w:pPr>
              <w:jc w:val="center"/>
            </w:pPr>
            <w:r>
              <w:rPr>
                <w:rFonts w:hint="eastAsia"/>
              </w:rPr>
              <w:t>2020</w:t>
            </w:r>
            <w:r w:rsidR="00921CAF">
              <w:t>0749</w:t>
            </w:r>
          </w:p>
        </w:tc>
        <w:tc>
          <w:tcPr>
            <w:tcW w:w="2184" w:type="dxa"/>
            <w:shd w:val="clear" w:color="auto" w:fill="FFFFFF" w:themeFill="background1"/>
          </w:tcPr>
          <w:p w14:paraId="48FAE876" w14:textId="35C253C8" w:rsidR="00D47938" w:rsidRDefault="00D47938" w:rsidP="003554A9">
            <w:pPr>
              <w:jc w:val="center"/>
            </w:pPr>
            <w:r>
              <w:rPr>
                <w:rFonts w:hint="eastAsia"/>
              </w:rPr>
              <w:t xml:space="preserve">학생회 </w:t>
            </w:r>
            <w:r w:rsidR="00921CAF">
              <w:rPr>
                <w:rFonts w:hint="eastAsia"/>
              </w:rPr>
              <w:t>기획</w:t>
            </w:r>
            <w:r>
              <w:rPr>
                <w:rFonts w:hint="eastAsia"/>
              </w:rPr>
              <w:t>부</w:t>
            </w:r>
          </w:p>
        </w:tc>
        <w:tc>
          <w:tcPr>
            <w:tcW w:w="2185" w:type="dxa"/>
          </w:tcPr>
          <w:p w14:paraId="5CB4C5C4" w14:textId="503DED1D" w:rsidR="00D47938" w:rsidRDefault="00D47938" w:rsidP="003554A9">
            <w:pPr>
              <w:jc w:val="center"/>
            </w:pPr>
            <w:r>
              <w:rPr>
                <w:rFonts w:hint="eastAsia"/>
              </w:rPr>
              <w:t>부학생회장</w:t>
            </w:r>
          </w:p>
        </w:tc>
      </w:tr>
      <w:tr w:rsidR="00D47938" w:rsidRPr="00863EF5" w14:paraId="4E007E4C" w14:textId="77777777" w:rsidTr="003554A9">
        <w:tc>
          <w:tcPr>
            <w:tcW w:w="2184" w:type="dxa"/>
            <w:shd w:val="clear" w:color="auto" w:fill="FFFFFF" w:themeFill="background1"/>
          </w:tcPr>
          <w:p w14:paraId="2F82ACCD" w14:textId="77777777" w:rsidR="00D47938" w:rsidRPr="00335CD2" w:rsidRDefault="00D47938" w:rsidP="003554A9">
            <w:pPr>
              <w:jc w:val="center"/>
            </w:pPr>
            <w:proofErr w:type="spellStart"/>
            <w:r w:rsidRPr="00335CD2">
              <w:rPr>
                <w:rFonts w:hint="eastAsia"/>
              </w:rPr>
              <w:t>김서경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432C0C83" w14:textId="77777777" w:rsidR="00D47938" w:rsidRPr="00137169" w:rsidRDefault="00D47938" w:rsidP="003554A9">
            <w:pPr>
              <w:jc w:val="center"/>
            </w:pPr>
            <w:r w:rsidRPr="00137169">
              <w:t>20210095</w:t>
            </w:r>
          </w:p>
        </w:tc>
        <w:tc>
          <w:tcPr>
            <w:tcW w:w="2184" w:type="dxa"/>
            <w:shd w:val="clear" w:color="auto" w:fill="FFFFFF" w:themeFill="background1"/>
          </w:tcPr>
          <w:p w14:paraId="0BE8E7D7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 xml:space="preserve">학생회 </w:t>
            </w:r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0112EC51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홍보부원</w:t>
            </w:r>
          </w:p>
        </w:tc>
      </w:tr>
      <w:tr w:rsidR="00D47938" w:rsidRPr="00863EF5" w14:paraId="3289A89D" w14:textId="77777777" w:rsidTr="003554A9">
        <w:tc>
          <w:tcPr>
            <w:tcW w:w="2184" w:type="dxa"/>
            <w:shd w:val="clear" w:color="auto" w:fill="FFFFFF" w:themeFill="background1"/>
          </w:tcPr>
          <w:p w14:paraId="03F9FD29" w14:textId="77777777" w:rsidR="00D47938" w:rsidRPr="00335CD2" w:rsidRDefault="00D47938" w:rsidP="003554A9">
            <w:pPr>
              <w:jc w:val="center"/>
            </w:pPr>
            <w:proofErr w:type="spellStart"/>
            <w:r w:rsidRPr="00335CD2">
              <w:rPr>
                <w:rFonts w:hint="eastAsia"/>
              </w:rPr>
              <w:t>이우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2871BAC7" w14:textId="77777777" w:rsidR="00D47938" w:rsidRPr="00137169" w:rsidRDefault="00D47938" w:rsidP="003554A9">
            <w:pPr>
              <w:jc w:val="center"/>
            </w:pPr>
            <w:r w:rsidRPr="00137169">
              <w:t>20210479</w:t>
            </w:r>
          </w:p>
        </w:tc>
        <w:tc>
          <w:tcPr>
            <w:tcW w:w="2184" w:type="dxa"/>
            <w:shd w:val="clear" w:color="auto" w:fill="FFFFFF" w:themeFill="background1"/>
          </w:tcPr>
          <w:p w14:paraId="2E173691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4B951D16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복지부원</w:t>
            </w:r>
          </w:p>
        </w:tc>
      </w:tr>
      <w:tr w:rsidR="00D47938" w:rsidRPr="00062781" w14:paraId="33D5A1F7" w14:textId="77777777" w:rsidTr="00F04395">
        <w:tc>
          <w:tcPr>
            <w:tcW w:w="2184" w:type="dxa"/>
            <w:shd w:val="clear" w:color="auto" w:fill="FFFFFF" w:themeFill="background1"/>
          </w:tcPr>
          <w:p w14:paraId="66165DC8" w14:textId="77777777" w:rsidR="00D47938" w:rsidRDefault="00D47938" w:rsidP="003554A9">
            <w:pPr>
              <w:jc w:val="center"/>
            </w:pPr>
            <w:r w:rsidRPr="00335CD2">
              <w:rPr>
                <w:rFonts w:hint="eastAsia"/>
              </w:rPr>
              <w:t>이정훈</w:t>
            </w:r>
          </w:p>
        </w:tc>
        <w:tc>
          <w:tcPr>
            <w:tcW w:w="2184" w:type="dxa"/>
            <w:shd w:val="clear" w:color="auto" w:fill="FFFFFF" w:themeFill="background1"/>
          </w:tcPr>
          <w:p w14:paraId="0318BE31" w14:textId="77777777" w:rsidR="00D47938" w:rsidRDefault="00D47938" w:rsidP="003554A9">
            <w:pPr>
              <w:jc w:val="center"/>
            </w:pPr>
            <w:r w:rsidRPr="00137169">
              <w:t>20200777</w:t>
            </w:r>
          </w:p>
        </w:tc>
        <w:tc>
          <w:tcPr>
            <w:tcW w:w="2184" w:type="dxa"/>
            <w:shd w:val="clear" w:color="auto" w:fill="FFFFFF" w:themeFill="background1"/>
          </w:tcPr>
          <w:p w14:paraId="67450CEE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</w:tcPr>
          <w:p w14:paraId="5F0DE9F7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기획부원</w:t>
            </w:r>
          </w:p>
        </w:tc>
      </w:tr>
      <w:tr w:rsidR="00F04395" w:rsidRPr="00062781" w14:paraId="0D67BF45" w14:textId="77777777" w:rsidTr="003554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340C02C" w14:textId="16849DF9" w:rsidR="00F04395" w:rsidRPr="00335CD2" w:rsidRDefault="00F04395" w:rsidP="003554A9">
            <w:pPr>
              <w:jc w:val="center"/>
            </w:pPr>
            <w:r>
              <w:rPr>
                <w:rFonts w:hint="eastAsia"/>
              </w:rPr>
              <w:t>최현진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619180C" w14:textId="4BCF9021" w:rsidR="00F04395" w:rsidRPr="00137169" w:rsidRDefault="00F04395" w:rsidP="003554A9">
            <w:pPr>
              <w:jc w:val="center"/>
            </w:pPr>
            <w:r>
              <w:rPr>
                <w:rFonts w:hint="eastAsia"/>
              </w:rPr>
              <w:t>2</w:t>
            </w:r>
            <w:r>
              <w:t>0200674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BBC69D0" w14:textId="4AE1FA72" w:rsidR="00F04395" w:rsidRDefault="00F04395" w:rsidP="003554A9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36343F28" w14:textId="2961C56F" w:rsidR="00F04395" w:rsidRDefault="009B0271" w:rsidP="003554A9">
            <w:pPr>
              <w:jc w:val="center"/>
            </w:pPr>
            <w:r>
              <w:rPr>
                <w:rFonts w:hint="eastAsia"/>
              </w:rPr>
              <w:t>총무</w:t>
            </w:r>
            <w:bookmarkStart w:id="1" w:name="_GoBack"/>
            <w:bookmarkEnd w:id="1"/>
          </w:p>
        </w:tc>
      </w:tr>
    </w:tbl>
    <w:p w14:paraId="25B35686" w14:textId="77777777" w:rsidR="003D42B1" w:rsidRPr="00E76D1F" w:rsidRDefault="003D42B1" w:rsidP="00CE3B0D">
      <w:pPr>
        <w:widowControl/>
        <w:wordWrap/>
        <w:autoSpaceDE/>
        <w:autoSpaceDN/>
      </w:pPr>
    </w:p>
    <w:p w14:paraId="6C0B2BB1" w14:textId="77777777" w:rsidR="00E76D1F" w:rsidRPr="00D47938" w:rsidRDefault="003D42B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03981D6A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6B90830" w14:textId="77777777" w:rsidTr="00AC052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DAD2593" w14:textId="77777777" w:rsidR="003D42B1" w:rsidRPr="009B1E15" w:rsidRDefault="00AE4558" w:rsidP="00AC052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6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76876FD6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4DA5343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037BBA8F" w14:textId="77777777" w:rsidR="003D42B1" w:rsidRDefault="003D42B1" w:rsidP="003D42B1">
      <w:pPr>
        <w:widowControl/>
        <w:wordWrap/>
        <w:autoSpaceDE/>
        <w:autoSpaceDN/>
      </w:pPr>
    </w:p>
    <w:p w14:paraId="3CB0BE5D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6383DB63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1) </w:t>
      </w:r>
      <w:proofErr w:type="spellStart"/>
      <w:r>
        <w:rPr>
          <w:rFonts w:hint="eastAsia"/>
          <w:color w:val="000000"/>
        </w:rPr>
        <w:t>홍보부</w:t>
      </w:r>
      <w:proofErr w:type="spellEnd"/>
    </w:p>
    <w:p w14:paraId="54844A7E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bookmarkStart w:id="2" w:name="_heading=h.3znysh7" w:colFirst="0" w:colLast="0"/>
      <w:bookmarkEnd w:id="2"/>
      <w:r>
        <w:rPr>
          <w:color w:val="000000"/>
        </w:rPr>
        <w:lastRenderedPageBreak/>
        <w:t xml:space="preserve">    - </w:t>
      </w:r>
      <w:r>
        <w:rPr>
          <w:rFonts w:hint="eastAsia"/>
          <w:color w:val="000000"/>
        </w:rPr>
        <w:t xml:space="preserve">활동 </w:t>
      </w:r>
      <w:proofErr w:type="gramStart"/>
      <w:r>
        <w:rPr>
          <w:rFonts w:hint="eastAsia"/>
          <w:color w:val="000000"/>
        </w:rPr>
        <w:t>요약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달력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블로그 등 학생들이 필요로 하는 정보들을 홍보물의 형식으로 제작하여 배포하는 업무를 담당함.</w:t>
      </w:r>
    </w:p>
    <w:p w14:paraId="722AA255" w14:textId="7EA681C6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 xml:space="preserve">국서/TF원 </w:t>
      </w:r>
      <w:proofErr w:type="gramStart"/>
      <w:r>
        <w:rPr>
          <w:rFonts w:hint="eastAsia"/>
          <w:color w:val="000000"/>
        </w:rPr>
        <w:t>명단 :</w:t>
      </w:r>
      <w:proofErr w:type="gramEnd"/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김서경</w:t>
      </w:r>
      <w:proofErr w:type="spellEnd"/>
      <w:r w:rsidR="00921CAF">
        <w:rPr>
          <w:rFonts w:hint="eastAsia"/>
          <w:color w:val="000000"/>
        </w:rPr>
        <w:t>,</w:t>
      </w:r>
      <w:r w:rsidR="00921CAF">
        <w:rPr>
          <w:color w:val="000000"/>
        </w:rPr>
        <w:t xml:space="preserve"> </w:t>
      </w:r>
      <w:r w:rsidR="00921CAF">
        <w:rPr>
          <w:rFonts w:hint="eastAsia"/>
          <w:color w:val="000000"/>
        </w:rPr>
        <w:t>왕예준</w:t>
      </w:r>
    </w:p>
    <w:p w14:paraId="68A2798F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사 달력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네이버 블로그 운영 사업</w:t>
      </w:r>
    </w:p>
    <w:p w14:paraId="3C1E4555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2)  </w:t>
      </w:r>
      <w:r>
        <w:rPr>
          <w:rFonts w:hint="eastAsia"/>
          <w:color w:val="000000"/>
        </w:rPr>
        <w:t>기획부</w:t>
      </w:r>
    </w:p>
    <w:p w14:paraId="7056944F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활동 </w:t>
      </w:r>
      <w:proofErr w:type="gramStart"/>
      <w:r>
        <w:rPr>
          <w:color w:val="000000"/>
        </w:rPr>
        <w:t>요약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생들 간의 친목을 도모하고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교수님과의</w:t>
      </w:r>
      <w:proofErr w:type="spellEnd"/>
      <w:r>
        <w:rPr>
          <w:rFonts w:hint="eastAsia"/>
          <w:color w:val="000000"/>
        </w:rPr>
        <w:t xml:space="preserve"> 소통도 주도하여 편안한 학과 분위기를 조성하기 위한 업무를 담당함.</w:t>
      </w:r>
    </w:p>
    <w:p w14:paraId="44849103" w14:textId="04F749F6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</w:t>
      </w:r>
      <w:proofErr w:type="gramStart"/>
      <w:r>
        <w:rPr>
          <w:color w:val="000000"/>
        </w:rPr>
        <w:t>명단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이정훈</w:t>
      </w:r>
      <w:r w:rsidR="00921CAF">
        <w:rPr>
          <w:rFonts w:hint="eastAsia"/>
          <w:color w:val="000000"/>
        </w:rPr>
        <w:t>,</w:t>
      </w:r>
      <w:r w:rsidR="00921CAF">
        <w:rPr>
          <w:color w:val="000000"/>
        </w:rPr>
        <w:t xml:space="preserve"> </w:t>
      </w:r>
      <w:r w:rsidR="00921CAF">
        <w:rPr>
          <w:rFonts w:hint="eastAsia"/>
          <w:color w:val="000000"/>
        </w:rPr>
        <w:t>김민주</w:t>
      </w:r>
    </w:p>
    <w:p w14:paraId="2CBBF2BD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친목 사업</w:t>
      </w:r>
    </w:p>
    <w:p w14:paraId="415BFD8C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3</w:t>
      </w:r>
      <w:r>
        <w:rPr>
          <w:color w:val="000000"/>
        </w:rPr>
        <w:t xml:space="preserve">)  </w:t>
      </w:r>
      <w:r>
        <w:rPr>
          <w:rFonts w:hint="eastAsia"/>
          <w:color w:val="000000"/>
        </w:rPr>
        <w:t>복지부</w:t>
      </w:r>
    </w:p>
    <w:p w14:paraId="011AC93E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활동 </w:t>
      </w:r>
      <w:proofErr w:type="gramStart"/>
      <w:r>
        <w:rPr>
          <w:color w:val="000000"/>
        </w:rPr>
        <w:t>요약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과 건물 내 학부생들을 위한 공간과 학습 환경 등 학생들의 복지를 위한 업무를 담당함.</w:t>
      </w:r>
    </w:p>
    <w:p w14:paraId="7BA6F9C8" w14:textId="65773AD0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</w:t>
      </w:r>
      <w:proofErr w:type="gramStart"/>
      <w:r>
        <w:rPr>
          <w:color w:val="000000"/>
        </w:rPr>
        <w:t>명단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이우민</w:t>
      </w:r>
      <w:proofErr w:type="spellEnd"/>
    </w:p>
    <w:p w14:paraId="4FC95894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단체복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스터디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과방 꾸미기</w:t>
      </w:r>
    </w:p>
    <w:p w14:paraId="1FDB4D9E" w14:textId="77777777" w:rsidR="004F3D4B" w:rsidRPr="00AE4558" w:rsidRDefault="004F3D4B" w:rsidP="00CE3B0D">
      <w:pPr>
        <w:widowControl/>
        <w:wordWrap/>
        <w:autoSpaceDE/>
        <w:autoSpaceDN/>
      </w:pPr>
    </w:p>
    <w:p w14:paraId="3B3D645D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3D4025F1" w14:textId="77777777" w:rsidR="00C1120B" w:rsidRDefault="00C1120B" w:rsidP="00CE3B0D">
      <w:pPr>
        <w:widowControl/>
        <w:wordWrap/>
        <w:autoSpaceDE/>
        <w:autoSpaceDN/>
      </w:pPr>
    </w:p>
    <w:p w14:paraId="60FC6671" w14:textId="77777777" w:rsidR="008F1FC7" w:rsidRDefault="00AE4558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51554048" wp14:editId="4E8FE4E5">
            <wp:extent cx="5654040" cy="2935389"/>
            <wp:effectExtent l="0" t="0" r="381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2179" cy="294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46ACE" w14:textId="77777777" w:rsidR="00745163" w:rsidRDefault="00745163" w:rsidP="009677D6">
      <w:pPr>
        <w:spacing w:after="0" w:line="240" w:lineRule="auto"/>
      </w:pPr>
      <w:r>
        <w:separator/>
      </w:r>
    </w:p>
  </w:endnote>
  <w:endnote w:type="continuationSeparator" w:id="0">
    <w:p w14:paraId="403EC524" w14:textId="77777777" w:rsidR="00745163" w:rsidRDefault="00745163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3401E96F" w14:textId="77777777" w:rsidR="003554A9" w:rsidRDefault="003554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8652463" w14:textId="77777777" w:rsidR="003554A9" w:rsidRDefault="003554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428C2C" w14:textId="77777777" w:rsidR="00745163" w:rsidRDefault="00745163" w:rsidP="009677D6">
      <w:pPr>
        <w:spacing w:after="0" w:line="240" w:lineRule="auto"/>
      </w:pPr>
      <w:r>
        <w:separator/>
      </w:r>
    </w:p>
  </w:footnote>
  <w:footnote w:type="continuationSeparator" w:id="0">
    <w:p w14:paraId="291294BA" w14:textId="77777777" w:rsidR="00745163" w:rsidRDefault="00745163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B3D85"/>
    <w:multiLevelType w:val="multilevel"/>
    <w:tmpl w:val="E83494FE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1" w15:restartNumberingAfterBreak="0">
    <w:nsid w:val="48A6449E"/>
    <w:multiLevelType w:val="multilevel"/>
    <w:tmpl w:val="C524A97C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rFonts w:asciiTheme="minorHAnsi" w:eastAsiaTheme="minorHAnsi" w:hAnsiTheme="minorHAnsi"/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2" w15:restartNumberingAfterBreak="0">
    <w:nsid w:val="492A01DC"/>
    <w:multiLevelType w:val="multilevel"/>
    <w:tmpl w:val="C524A97C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rFonts w:asciiTheme="minorHAnsi" w:eastAsiaTheme="minorHAnsi" w:hAnsiTheme="minorHAnsi"/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3" w15:restartNumberingAfterBreak="0">
    <w:nsid w:val="53FE7C0D"/>
    <w:multiLevelType w:val="multilevel"/>
    <w:tmpl w:val="37CE370C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lowerLetter"/>
      <w:lvlText w:val="%4."/>
      <w:lvlJc w:val="left"/>
      <w:pPr>
        <w:ind w:left="2000" w:hanging="40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5A95500"/>
    <w:multiLevelType w:val="multilevel"/>
    <w:tmpl w:val="4F7E2ADA"/>
    <w:lvl w:ilvl="0">
      <w:start w:val="1"/>
      <w:numFmt w:val="lowerLetter"/>
      <w:lvlText w:val="%1."/>
      <w:lvlJc w:val="left"/>
      <w:pPr>
        <w:ind w:left="1120" w:hanging="360"/>
      </w:pPr>
    </w:lvl>
    <w:lvl w:ilvl="1">
      <w:start w:val="1"/>
      <w:numFmt w:val="upperLetter"/>
      <w:lvlText w:val="%2."/>
      <w:lvlJc w:val="left"/>
      <w:pPr>
        <w:ind w:left="1560" w:hanging="400"/>
      </w:pPr>
    </w:lvl>
    <w:lvl w:ilvl="2">
      <w:start w:val="1"/>
      <w:numFmt w:val="lowerRoman"/>
      <w:lvlText w:val="%3."/>
      <w:lvlJc w:val="right"/>
      <w:pPr>
        <w:ind w:left="1960" w:hanging="400"/>
      </w:pPr>
    </w:lvl>
    <w:lvl w:ilvl="3">
      <w:start w:val="1"/>
      <w:numFmt w:val="decimal"/>
      <w:lvlText w:val="%4."/>
      <w:lvlJc w:val="left"/>
      <w:pPr>
        <w:ind w:left="2360" w:hanging="400"/>
      </w:pPr>
    </w:lvl>
    <w:lvl w:ilvl="4">
      <w:start w:val="1"/>
      <w:numFmt w:val="upperLetter"/>
      <w:lvlText w:val="%5."/>
      <w:lvlJc w:val="left"/>
      <w:pPr>
        <w:ind w:left="2760" w:hanging="400"/>
      </w:pPr>
    </w:lvl>
    <w:lvl w:ilvl="5">
      <w:start w:val="1"/>
      <w:numFmt w:val="lowerRoman"/>
      <w:lvlText w:val="%6."/>
      <w:lvlJc w:val="right"/>
      <w:pPr>
        <w:ind w:left="3160" w:hanging="400"/>
      </w:pPr>
    </w:lvl>
    <w:lvl w:ilvl="6">
      <w:start w:val="1"/>
      <w:numFmt w:val="decimal"/>
      <w:lvlText w:val="%7."/>
      <w:lvlJc w:val="left"/>
      <w:pPr>
        <w:ind w:left="3560" w:hanging="400"/>
      </w:pPr>
    </w:lvl>
    <w:lvl w:ilvl="7">
      <w:start w:val="1"/>
      <w:numFmt w:val="upperLetter"/>
      <w:lvlText w:val="%8."/>
      <w:lvlJc w:val="left"/>
      <w:pPr>
        <w:ind w:left="3960" w:hanging="400"/>
      </w:pPr>
    </w:lvl>
    <w:lvl w:ilvl="8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549E9"/>
    <w:rsid w:val="00062781"/>
    <w:rsid w:val="00072F1F"/>
    <w:rsid w:val="0015453A"/>
    <w:rsid w:val="00167458"/>
    <w:rsid w:val="00226DB7"/>
    <w:rsid w:val="002503DA"/>
    <w:rsid w:val="00256C0E"/>
    <w:rsid w:val="0029157A"/>
    <w:rsid w:val="002B6BB9"/>
    <w:rsid w:val="00347B1D"/>
    <w:rsid w:val="003554A9"/>
    <w:rsid w:val="003B35CA"/>
    <w:rsid w:val="003C7DE1"/>
    <w:rsid w:val="003D42B1"/>
    <w:rsid w:val="003E3C13"/>
    <w:rsid w:val="0042434E"/>
    <w:rsid w:val="004312A0"/>
    <w:rsid w:val="00450585"/>
    <w:rsid w:val="00452F14"/>
    <w:rsid w:val="00474329"/>
    <w:rsid w:val="00482359"/>
    <w:rsid w:val="004A1D31"/>
    <w:rsid w:val="004B48BF"/>
    <w:rsid w:val="004B5A1A"/>
    <w:rsid w:val="004C7F28"/>
    <w:rsid w:val="004F3D4B"/>
    <w:rsid w:val="00546E5E"/>
    <w:rsid w:val="005A5A93"/>
    <w:rsid w:val="005A7BD4"/>
    <w:rsid w:val="005B3DF4"/>
    <w:rsid w:val="005C2BD5"/>
    <w:rsid w:val="005C5BCB"/>
    <w:rsid w:val="0060398C"/>
    <w:rsid w:val="006159FB"/>
    <w:rsid w:val="00625D9C"/>
    <w:rsid w:val="00626527"/>
    <w:rsid w:val="00627075"/>
    <w:rsid w:val="00627D78"/>
    <w:rsid w:val="00637A33"/>
    <w:rsid w:val="00667DD8"/>
    <w:rsid w:val="00674689"/>
    <w:rsid w:val="00675D81"/>
    <w:rsid w:val="00682550"/>
    <w:rsid w:val="006B2532"/>
    <w:rsid w:val="006E45A8"/>
    <w:rsid w:val="006F2310"/>
    <w:rsid w:val="00712C67"/>
    <w:rsid w:val="00745163"/>
    <w:rsid w:val="00746C7E"/>
    <w:rsid w:val="007830E9"/>
    <w:rsid w:val="007A0260"/>
    <w:rsid w:val="007A6CD5"/>
    <w:rsid w:val="007B2267"/>
    <w:rsid w:val="00830F9B"/>
    <w:rsid w:val="00834398"/>
    <w:rsid w:val="00835095"/>
    <w:rsid w:val="00837FA9"/>
    <w:rsid w:val="00850D1B"/>
    <w:rsid w:val="00855D39"/>
    <w:rsid w:val="008A6F11"/>
    <w:rsid w:val="008F1FC7"/>
    <w:rsid w:val="0090350A"/>
    <w:rsid w:val="00921CAF"/>
    <w:rsid w:val="00922802"/>
    <w:rsid w:val="009677D6"/>
    <w:rsid w:val="009B0271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AC0523"/>
    <w:rsid w:val="00AE4558"/>
    <w:rsid w:val="00B0229C"/>
    <w:rsid w:val="00B57937"/>
    <w:rsid w:val="00B64893"/>
    <w:rsid w:val="00BB6D7B"/>
    <w:rsid w:val="00C1120B"/>
    <w:rsid w:val="00C23D82"/>
    <w:rsid w:val="00C23E0E"/>
    <w:rsid w:val="00C546C2"/>
    <w:rsid w:val="00CE3B0D"/>
    <w:rsid w:val="00D36C68"/>
    <w:rsid w:val="00D47938"/>
    <w:rsid w:val="00D66CBD"/>
    <w:rsid w:val="00DC1269"/>
    <w:rsid w:val="00DE0C7F"/>
    <w:rsid w:val="00DF1A8A"/>
    <w:rsid w:val="00DF71B3"/>
    <w:rsid w:val="00E101A8"/>
    <w:rsid w:val="00E6554A"/>
    <w:rsid w:val="00E76D1F"/>
    <w:rsid w:val="00EA733E"/>
    <w:rsid w:val="00EB5ACE"/>
    <w:rsid w:val="00ED55E0"/>
    <w:rsid w:val="00F04395"/>
    <w:rsid w:val="00F2092C"/>
    <w:rsid w:val="00F3384D"/>
    <w:rsid w:val="00F46ADB"/>
    <w:rsid w:val="00F54A9F"/>
    <w:rsid w:val="00F70E7B"/>
    <w:rsid w:val="00FB4E17"/>
    <w:rsid w:val="00FC1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074EE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unhideWhenUsed/>
    <w:rsid w:val="004A1D3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9">
    <w:name w:val="List Paragraph"/>
    <w:basedOn w:val="a"/>
    <w:uiPriority w:val="34"/>
    <w:qFormat/>
    <w:rsid w:val="004A1D3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43507-5657-4F4F-8D1F-8AB30708D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0</TotalTime>
  <Pages>8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Kieun Park</cp:lastModifiedBy>
  <cp:revision>94</cp:revision>
  <dcterms:created xsi:type="dcterms:W3CDTF">2022-05-31T05:10:00Z</dcterms:created>
  <dcterms:modified xsi:type="dcterms:W3CDTF">2022-12-26T07:38:00Z</dcterms:modified>
</cp:coreProperties>
</file>